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195DC" w14:textId="77777777" w:rsidR="00D12E18" w:rsidRDefault="00000000">
      <w:pPr>
        <w:numPr>
          <w:ilvl w:val="0"/>
          <w:numId w:val="2"/>
        </w:numPr>
      </w:pPr>
      <w:r>
        <w:t xml:space="preserve">A 72-year-old man with ischemic cardiomyopathy (EF 28%) is admitted with worsening dyspnea. He has elevated JVP to the angle of the jaw, bibasilar crackles, and 3+ lower extremity edema. His extremities are warm, he is alert, and his BP is 102/68 mmHg. Which hemodynamic profile best describes this patient? </w:t>
      </w:r>
    </w:p>
    <w:p w14:paraId="22EF4F14" w14:textId="77777777" w:rsidR="00D12E18" w:rsidRDefault="00000000" w:rsidP="00D12E18">
      <w:pPr>
        <w:ind w:left="720"/>
      </w:pPr>
      <w:r>
        <w:t xml:space="preserve">A. Cold and dry </w:t>
      </w:r>
    </w:p>
    <w:p w14:paraId="54AE4B96" w14:textId="77777777" w:rsidR="00D12E18" w:rsidRDefault="00000000" w:rsidP="00D12E18">
      <w:pPr>
        <w:ind w:left="720"/>
      </w:pPr>
      <w:r>
        <w:t xml:space="preserve">B. Cold and wet </w:t>
      </w:r>
    </w:p>
    <w:p w14:paraId="54C733BD" w14:textId="77777777" w:rsidR="00D12E18" w:rsidRDefault="00000000" w:rsidP="00D12E18">
      <w:pPr>
        <w:ind w:left="720"/>
      </w:pPr>
      <w:r>
        <w:t xml:space="preserve">C. Warm and dry </w:t>
      </w:r>
    </w:p>
    <w:p w14:paraId="04ECCEE2" w14:textId="3D969461" w:rsidR="00641766" w:rsidRDefault="00000000" w:rsidP="00D12E18">
      <w:pPr>
        <w:ind w:left="720"/>
      </w:pPr>
      <w:r>
        <w:t>D. Warm and wet</w:t>
      </w:r>
    </w:p>
    <w:p w14:paraId="0BC96EB3" w14:textId="77777777" w:rsidR="00641766" w:rsidRDefault="00000000">
      <w:pPr>
        <w:numPr>
          <w:ilvl w:val="0"/>
          <w:numId w:val="1"/>
        </w:numPr>
      </w:pPr>
      <w:r>
        <w:t>Correct answer: D</w:t>
      </w:r>
    </w:p>
    <w:p w14:paraId="49A87E27" w14:textId="77777777" w:rsidR="00641766" w:rsidRDefault="00000000">
      <w:pPr>
        <w:numPr>
          <w:ilvl w:val="0"/>
          <w:numId w:val="1"/>
        </w:numPr>
      </w:pPr>
      <w:r>
        <w:t>Rationale: This patient has clear signs of congestion (elevated JVP, crackles, edema) indicating “wet” status. His perfusion is adequate—warm extremities, alert mental status, and acceptable blood pressure—indicating “warm” status. Warm and wet is the most common ADHF presentation (~70% of cases) and responds well to diuretic therapy. Cold profiles show hypoperfusion: altered mental status, cool/mottled extremities, and hypotension with end-organ dysfunction.</w:t>
      </w:r>
    </w:p>
    <w:p w14:paraId="4673E719" w14:textId="77777777" w:rsidR="00D12E18" w:rsidRDefault="00000000">
      <w:pPr>
        <w:numPr>
          <w:ilvl w:val="0"/>
          <w:numId w:val="2"/>
        </w:numPr>
      </w:pPr>
      <w:r>
        <w:t xml:space="preserve">A patient with HFrEF (EF 25%) is currently taking lisinopril 10 mg daily. You want to transition to sacubitril/valsartan. What is the required washout period before initiating the ARNI? </w:t>
      </w:r>
    </w:p>
    <w:p w14:paraId="24526F63" w14:textId="77777777" w:rsidR="00D12E18" w:rsidRDefault="00000000" w:rsidP="00D12E18">
      <w:pPr>
        <w:ind w:left="720"/>
      </w:pPr>
      <w:r>
        <w:t xml:space="preserve">A. 12 hours </w:t>
      </w:r>
    </w:p>
    <w:p w14:paraId="411CF34D" w14:textId="77777777" w:rsidR="00D12E18" w:rsidRDefault="00000000" w:rsidP="00D12E18">
      <w:pPr>
        <w:ind w:left="720"/>
      </w:pPr>
      <w:r>
        <w:t xml:space="preserve">B. 36 hours </w:t>
      </w:r>
    </w:p>
    <w:p w14:paraId="5F8AEBD5" w14:textId="77777777" w:rsidR="00D12E18" w:rsidRDefault="00000000" w:rsidP="00D12E18">
      <w:pPr>
        <w:ind w:left="720"/>
      </w:pPr>
      <w:r>
        <w:t xml:space="preserve">C. 72 hours </w:t>
      </w:r>
    </w:p>
    <w:p w14:paraId="5FFC6FB0" w14:textId="0EAEB60E" w:rsidR="00641766" w:rsidRDefault="00000000" w:rsidP="00D12E18">
      <w:pPr>
        <w:ind w:left="720"/>
      </w:pPr>
      <w:r>
        <w:t>D. 7 days</w:t>
      </w:r>
    </w:p>
    <w:p w14:paraId="7255A4C0" w14:textId="77777777" w:rsidR="00641766" w:rsidRDefault="00000000">
      <w:pPr>
        <w:numPr>
          <w:ilvl w:val="0"/>
          <w:numId w:val="1"/>
        </w:numPr>
      </w:pPr>
      <w:r>
        <w:t>Correct answer: B</w:t>
      </w:r>
    </w:p>
    <w:p w14:paraId="5A9E5694" w14:textId="77777777" w:rsidR="00641766" w:rsidRDefault="00000000">
      <w:pPr>
        <w:numPr>
          <w:ilvl w:val="0"/>
          <w:numId w:val="1"/>
        </w:numPr>
      </w:pPr>
      <w:r>
        <w:t>Rationale: A 36-hour washout period is required when switching from an ACE inhibitor to sacubitril/valsartan due to the risk of angioedema. Concurrent inhibition of ACE and neprilysin increases bradykinin levels, which can cause life-threatening angioedema. No washout is required when switching from an ARB to ARNI. This safety requirement was established during the PARADIGM-HF trial.</w:t>
      </w:r>
    </w:p>
    <w:p w14:paraId="0D301015" w14:textId="77777777" w:rsidR="00D12E18" w:rsidRDefault="00000000">
      <w:pPr>
        <w:numPr>
          <w:ilvl w:val="0"/>
          <w:numId w:val="2"/>
        </w:numPr>
      </w:pPr>
      <w:r>
        <w:t xml:space="preserve">A 65-year-old woman with HFrEF is on metoprolol tartrate 50 mg BID. According to guidelines, which modification should be made to optimize her GDMT? </w:t>
      </w:r>
    </w:p>
    <w:p w14:paraId="0FCC0B89" w14:textId="77777777" w:rsidR="00D12E18" w:rsidRDefault="00000000" w:rsidP="00D12E18">
      <w:pPr>
        <w:ind w:left="720"/>
      </w:pPr>
      <w:r>
        <w:t xml:space="preserve">A. Continue current regimen as metoprolol tartrate is an evidence-based beta-blocker </w:t>
      </w:r>
    </w:p>
    <w:p w14:paraId="2829B2F0" w14:textId="77777777" w:rsidR="00D12E18" w:rsidRDefault="00000000" w:rsidP="00D12E18">
      <w:pPr>
        <w:ind w:left="720"/>
      </w:pPr>
      <w:r>
        <w:t xml:space="preserve">B. Increase metoprolol tartrate to 100 mg BID for better heart rate control </w:t>
      </w:r>
    </w:p>
    <w:p w14:paraId="548D0B8D" w14:textId="77777777" w:rsidR="00D12E18" w:rsidRDefault="00000000" w:rsidP="00D12E18">
      <w:pPr>
        <w:ind w:left="720"/>
      </w:pPr>
      <w:r>
        <w:lastRenderedPageBreak/>
        <w:t xml:space="preserve">C. Switch to metoprolol succinate 100 mg daily </w:t>
      </w:r>
    </w:p>
    <w:p w14:paraId="076C5D23" w14:textId="62C256E9" w:rsidR="00641766" w:rsidRDefault="00000000" w:rsidP="00D12E18">
      <w:pPr>
        <w:ind w:left="720"/>
      </w:pPr>
      <w:r>
        <w:t>D. Add carvedilol 6.25 mg BID to the current regimen</w:t>
      </w:r>
    </w:p>
    <w:p w14:paraId="633DB45F" w14:textId="77777777" w:rsidR="00641766" w:rsidRDefault="00000000">
      <w:pPr>
        <w:numPr>
          <w:ilvl w:val="0"/>
          <w:numId w:val="1"/>
        </w:numPr>
      </w:pPr>
      <w:r>
        <w:t>Correct answer: C</w:t>
      </w:r>
    </w:p>
    <w:p w14:paraId="513D843E" w14:textId="77777777" w:rsidR="00641766" w:rsidRDefault="00000000">
      <w:pPr>
        <w:numPr>
          <w:ilvl w:val="0"/>
          <w:numId w:val="1"/>
        </w:numPr>
      </w:pPr>
      <w:r>
        <w:t>Rationale: Only three beta-blockers have proven mortality benefit in HFrEF: carvedilol, metoprolol succinate (</w:t>
      </w:r>
      <w:proofErr w:type="gramStart"/>
      <w:r>
        <w:t>extended-release</w:t>
      </w:r>
      <w:proofErr w:type="gramEnd"/>
      <w:r>
        <w:t>), and bisoprolol. Metoprolol tartrate (</w:t>
      </w:r>
      <w:proofErr w:type="gramStart"/>
      <w:r>
        <w:t>immediate-release</w:t>
      </w:r>
      <w:proofErr w:type="gramEnd"/>
      <w:r>
        <w:t>) does NOT have mortality data in heart failure and should be switched to metoprolol succinate. The dose conversion is approximately 2:1 (</w:t>
      </w:r>
      <w:proofErr w:type="spellStart"/>
      <w:proofErr w:type="gramStart"/>
      <w:r>
        <w:t>tartrate:succinate</w:t>
      </w:r>
      <w:proofErr w:type="spellEnd"/>
      <w:proofErr w:type="gramEnd"/>
      <w:r>
        <w:t>), so 50 mg BID tartrate converts to approximately 50-100 mg daily of succinate. Adding a second beta-blocker is not appropriate.</w:t>
      </w:r>
    </w:p>
    <w:p w14:paraId="392D1901" w14:textId="77777777" w:rsidR="00D12E18" w:rsidRDefault="00000000">
      <w:pPr>
        <w:numPr>
          <w:ilvl w:val="0"/>
          <w:numId w:val="2"/>
        </w:numPr>
      </w:pPr>
      <w:r>
        <w:t xml:space="preserve">A patient admitted with ADHF has been on furosemide 80 mg IV BID for 48 hours. Despite this, her weight has only decreased 0.5 kg per day, JVP remains elevated, and she has persistent lower extremity edema. Urine output after the last dose was only 150 mL in 2 hours. What is the most appropriate next step? </w:t>
      </w:r>
    </w:p>
    <w:p w14:paraId="32F90595" w14:textId="77777777" w:rsidR="00D12E18" w:rsidRDefault="00000000" w:rsidP="00D12E18">
      <w:pPr>
        <w:ind w:left="720"/>
      </w:pPr>
      <w:r>
        <w:t xml:space="preserve">A. Add metolazone 5 mg PO 30 minutes before furosemide </w:t>
      </w:r>
    </w:p>
    <w:p w14:paraId="46D7D90B" w14:textId="77777777" w:rsidR="00D12E18" w:rsidRDefault="00000000" w:rsidP="00D12E18">
      <w:pPr>
        <w:ind w:left="720"/>
      </w:pPr>
      <w:r>
        <w:t xml:space="preserve">B. Switch to bumetanide 4 mg IV BID </w:t>
      </w:r>
    </w:p>
    <w:p w14:paraId="79D691F1" w14:textId="77777777" w:rsidR="00D12E18" w:rsidRDefault="00000000" w:rsidP="00D12E18">
      <w:pPr>
        <w:ind w:left="720"/>
      </w:pPr>
      <w:r>
        <w:t xml:space="preserve">C. Start dobutamine 5 mcg/kg/min </w:t>
      </w:r>
    </w:p>
    <w:p w14:paraId="40070F4C" w14:textId="61AE6145" w:rsidR="00641766" w:rsidRDefault="00000000" w:rsidP="00D12E18">
      <w:pPr>
        <w:ind w:left="720"/>
      </w:pPr>
      <w:r>
        <w:t>D. Initiate ultrafiltration</w:t>
      </w:r>
    </w:p>
    <w:p w14:paraId="69E2A91A" w14:textId="77777777" w:rsidR="00641766" w:rsidRDefault="00000000">
      <w:pPr>
        <w:numPr>
          <w:ilvl w:val="0"/>
          <w:numId w:val="1"/>
        </w:numPr>
      </w:pPr>
      <w:r>
        <w:t>Correct answer: A</w:t>
      </w:r>
    </w:p>
    <w:p w14:paraId="377E4A20" w14:textId="77777777" w:rsidR="00641766" w:rsidRDefault="00000000">
      <w:pPr>
        <w:numPr>
          <w:ilvl w:val="0"/>
          <w:numId w:val="1"/>
        </w:numPr>
      </w:pPr>
      <w:r>
        <w:t>Rationale: This patient demonstrates diuretic resistance—inadequate response to loop diuretics despite adequate dosing. Sequential nephron blockade with a thiazide (metolazone) added to the loop diuretic is the first-line strategy. Metolazone blocks compensatory sodium reabsorption in the distal tubule that occurs with chronic loop diuretic use. Give metolazone 30-60 minutes before the loop diuretic for optimal synergy. Monitor electrolytes closely as this combination can cause profound diuresis and electrolyte depletion.</w:t>
      </w:r>
    </w:p>
    <w:p w14:paraId="08BA1585" w14:textId="77777777" w:rsidR="00D12E18" w:rsidRDefault="00000000">
      <w:pPr>
        <w:numPr>
          <w:ilvl w:val="0"/>
          <w:numId w:val="2"/>
        </w:numPr>
      </w:pPr>
      <w:r>
        <w:t xml:space="preserve">A patient with HFrEF has a creatinine that increased from 1.2 to 1.5 mg/dL during aggressive diuresis. His JVP is still elevated at 12 cm, he has 2+ pedal edema, and BNP remains elevated at 1,800 </w:t>
      </w:r>
      <w:proofErr w:type="spellStart"/>
      <w:r>
        <w:t>pg</w:t>
      </w:r>
      <w:proofErr w:type="spellEnd"/>
      <w:r>
        <w:t>/</w:t>
      </w:r>
      <w:proofErr w:type="spellStart"/>
      <w:r>
        <w:t>mL.</w:t>
      </w:r>
      <w:proofErr w:type="spellEnd"/>
      <w:r>
        <w:t xml:space="preserve"> His blood pressure is 98/64 mmHg. What is the most appropriate management? </w:t>
      </w:r>
    </w:p>
    <w:p w14:paraId="3217737C" w14:textId="77777777" w:rsidR="00D12E18" w:rsidRDefault="00000000" w:rsidP="00D12E18">
      <w:pPr>
        <w:ind w:left="720"/>
      </w:pPr>
      <w:r>
        <w:t xml:space="preserve">A. Continue diuresis as the patient remains significantly congested </w:t>
      </w:r>
    </w:p>
    <w:p w14:paraId="0D362591" w14:textId="77777777" w:rsidR="00D12E18" w:rsidRDefault="00000000" w:rsidP="00D12E18">
      <w:pPr>
        <w:ind w:left="720"/>
      </w:pPr>
      <w:r>
        <w:t xml:space="preserve">B. Hold diuretics to protect renal function </w:t>
      </w:r>
    </w:p>
    <w:p w14:paraId="09EA283F" w14:textId="77777777" w:rsidR="00D12E18" w:rsidRDefault="00000000" w:rsidP="00D12E18">
      <w:pPr>
        <w:ind w:left="720"/>
      </w:pPr>
      <w:r>
        <w:t xml:space="preserve">C. Start low-dose dopamine for renal protection </w:t>
      </w:r>
    </w:p>
    <w:p w14:paraId="02EE74E3" w14:textId="714BF45B" w:rsidR="00641766" w:rsidRDefault="00000000" w:rsidP="00D12E18">
      <w:pPr>
        <w:ind w:left="720"/>
      </w:pPr>
      <w:r>
        <w:t>D. Obtain emergent nephrology consultation</w:t>
      </w:r>
    </w:p>
    <w:p w14:paraId="1106D1FA" w14:textId="77777777" w:rsidR="00641766" w:rsidRDefault="00000000">
      <w:pPr>
        <w:numPr>
          <w:ilvl w:val="0"/>
          <w:numId w:val="1"/>
        </w:numPr>
      </w:pPr>
      <w:r>
        <w:lastRenderedPageBreak/>
        <w:t>Correct answer: A</w:t>
      </w:r>
    </w:p>
    <w:p w14:paraId="4DB22F6D" w14:textId="77777777" w:rsidR="00641766" w:rsidRDefault="00000000">
      <w:pPr>
        <w:numPr>
          <w:ilvl w:val="0"/>
          <w:numId w:val="1"/>
        </w:numPr>
      </w:pPr>
      <w:r>
        <w:t>Rationale: A 25% creatinine rise during diuresis is acceptable, especially when the patient remains congested (elevated JVP, edema, elevated BNP). This “pseudo-worsening renal function” often reflects hemoconcentration rather than true kidney injury. Studies show that patients who achieve decongestion despite a creatinine rise have better outcomes than those who remain congested. Stopping diuresis prematurely perpetuates the volume overload that is harming both the heart and kidneys. Low-dose dopamine has no proven renal benefit.</w:t>
      </w:r>
    </w:p>
    <w:p w14:paraId="3983989E" w14:textId="77777777" w:rsidR="00D12E18" w:rsidRDefault="00000000">
      <w:pPr>
        <w:numPr>
          <w:ilvl w:val="0"/>
          <w:numId w:val="2"/>
        </w:numPr>
      </w:pPr>
      <w:r>
        <w:t xml:space="preserve">Which statement best describes the mechanism of action of milrinone? </w:t>
      </w:r>
    </w:p>
    <w:p w14:paraId="185476D7" w14:textId="77777777" w:rsidR="00D12E18" w:rsidRDefault="00000000" w:rsidP="00D12E18">
      <w:pPr>
        <w:ind w:left="720"/>
      </w:pPr>
      <w:r>
        <w:t xml:space="preserve">A. Beta-1 receptor agonist that increases contractility through cAMP-mediated calcium influx </w:t>
      </w:r>
    </w:p>
    <w:p w14:paraId="2440F0C0" w14:textId="77777777" w:rsidR="00D12E18" w:rsidRDefault="00000000" w:rsidP="00D12E18">
      <w:pPr>
        <w:ind w:left="720"/>
      </w:pPr>
      <w:r>
        <w:t xml:space="preserve">B. Phosphodiesterase-3 inhibitor that increases cAMP by preventing its breakdown </w:t>
      </w:r>
    </w:p>
    <w:p w14:paraId="1EA12A2F" w14:textId="77777777" w:rsidR="00D12E18" w:rsidRDefault="00000000" w:rsidP="00D12E18">
      <w:pPr>
        <w:ind w:left="720"/>
      </w:pPr>
      <w:r>
        <w:t xml:space="preserve">C. Alpha-1 receptor agonist that increases systemic vascular resistance </w:t>
      </w:r>
    </w:p>
    <w:p w14:paraId="47D23DA4" w14:textId="6A60CCE4" w:rsidR="00641766" w:rsidRDefault="00000000" w:rsidP="00D12E18">
      <w:pPr>
        <w:ind w:left="720"/>
      </w:pPr>
      <w:r>
        <w:t>D. Sodium-potassium ATPase inhibitor that increases intracellular calcium</w:t>
      </w:r>
    </w:p>
    <w:p w14:paraId="67939CA2" w14:textId="77777777" w:rsidR="00641766" w:rsidRDefault="00000000">
      <w:pPr>
        <w:numPr>
          <w:ilvl w:val="0"/>
          <w:numId w:val="1"/>
        </w:numPr>
      </w:pPr>
      <w:r>
        <w:t>Correct answer: B</w:t>
      </w:r>
    </w:p>
    <w:p w14:paraId="24ECEDD0" w14:textId="77777777" w:rsidR="00641766" w:rsidRDefault="00000000">
      <w:pPr>
        <w:numPr>
          <w:ilvl w:val="0"/>
          <w:numId w:val="1"/>
        </w:numPr>
      </w:pPr>
      <w:r>
        <w:t>Rationale: Milrinone is a phosphodiesterase-3 (PDE-3) inhibitor. By inhibiting PDE-3, it prevents the breakdown of cyclic AMP (cAMP), leading to increased intracellular calcium and enhanced contractility. It also causes vasodilation (hence “</w:t>
      </w:r>
      <w:proofErr w:type="spellStart"/>
      <w:r>
        <w:t>inodilator</w:t>
      </w:r>
      <w:proofErr w:type="spellEnd"/>
      <w:r>
        <w:t>”). This mechanism is important clinically because milrinone works downstream of beta-receptors—it remains effective even in patients on beta-blockers, unlike dobutamine which acts through beta-receptor stimulation.</w:t>
      </w:r>
    </w:p>
    <w:p w14:paraId="42F8FA40" w14:textId="77777777" w:rsidR="00D12E18" w:rsidRDefault="00000000">
      <w:pPr>
        <w:numPr>
          <w:ilvl w:val="0"/>
          <w:numId w:val="2"/>
        </w:numPr>
      </w:pPr>
      <w:r>
        <w:t xml:space="preserve">A 58-year-old man with newly diagnosed HFrEF (EF 30%) is being initiated on GDMT. His blood pressure is 118/72 mmHg, creatinine is 1.1 mg/dL, and potassium is 4.0 </w:t>
      </w:r>
      <w:proofErr w:type="spellStart"/>
      <w:r>
        <w:t>mEq</w:t>
      </w:r>
      <w:proofErr w:type="spellEnd"/>
      <w:r>
        <w:t xml:space="preserve">/L. Which combination represents appropriate initiation of the four pillars? </w:t>
      </w:r>
    </w:p>
    <w:p w14:paraId="32AF9F2B" w14:textId="77777777" w:rsidR="00D12E18" w:rsidRDefault="00000000" w:rsidP="00D12E18">
      <w:pPr>
        <w:ind w:left="720"/>
      </w:pPr>
      <w:r>
        <w:t xml:space="preserve">A. Sacubitril/valsartan 97/103 mg BID, carvedilol 25 mg BID, spironolactone 50 mg daily, dapagliflozin 10 mg daily </w:t>
      </w:r>
    </w:p>
    <w:p w14:paraId="603C7C8F" w14:textId="77777777" w:rsidR="00D12E18" w:rsidRDefault="00000000" w:rsidP="00D12E18">
      <w:pPr>
        <w:ind w:left="720"/>
      </w:pPr>
      <w:r>
        <w:t xml:space="preserve">B. Lisinopril 40 mg daily, metoprolol tartrate 100 mg BID, eplerenone 50 mg daily, empagliflozin 25 mg daily </w:t>
      </w:r>
    </w:p>
    <w:p w14:paraId="12D4408D" w14:textId="77777777" w:rsidR="00D12E18" w:rsidRDefault="00000000" w:rsidP="00D12E18">
      <w:pPr>
        <w:ind w:left="720"/>
      </w:pPr>
      <w:r>
        <w:t xml:space="preserve">C. Sacubitril/valsartan 24/26 mg BID, carvedilol 3.125 mg BID, spironolactone 25 mg daily, dapagliflozin 10 mg daily </w:t>
      </w:r>
    </w:p>
    <w:p w14:paraId="306BFAD0" w14:textId="73BD29C0" w:rsidR="00641766" w:rsidRDefault="00D12E18" w:rsidP="00D12E18">
      <w:pPr>
        <w:ind w:left="720"/>
      </w:pPr>
      <w:r>
        <w:t>D. Enalapril 2.5 mg BID, atenolol 25 mg daily, spironolactone 12.5 mg daily, canagliflozin 100 mg daily</w:t>
      </w:r>
    </w:p>
    <w:p w14:paraId="3981C485" w14:textId="77777777" w:rsidR="00641766" w:rsidRDefault="00000000">
      <w:pPr>
        <w:numPr>
          <w:ilvl w:val="0"/>
          <w:numId w:val="1"/>
        </w:numPr>
      </w:pPr>
      <w:r>
        <w:t>Correct answer: C</w:t>
      </w:r>
    </w:p>
    <w:p w14:paraId="425CFCAE" w14:textId="77777777" w:rsidR="00641766" w:rsidRDefault="00000000">
      <w:pPr>
        <w:numPr>
          <w:ilvl w:val="0"/>
          <w:numId w:val="1"/>
        </w:numPr>
      </w:pPr>
      <w:r>
        <w:lastRenderedPageBreak/>
        <w:t>Rationale: When initiating GDMT, start at LOW doses and titrate up. Answer C uses appropriate starting doses: sacubitril/valsartan 24/26 mg BID (starting dose), carvedilol 3.125 mg BID (starting dose), spironolactone 25 mg daily (standard dose), and dapagliflozin 10 mg daily (no titration needed). Answer A uses target doses, not starting doses. Answer B uses metoprolol tartrate (no mortality data) and non-standard doses. Answer D uses atenolol (no HF mortality data).</w:t>
      </w:r>
    </w:p>
    <w:p w14:paraId="49692FC5" w14:textId="77777777" w:rsidR="00D12E18" w:rsidRDefault="00000000">
      <w:pPr>
        <w:numPr>
          <w:ilvl w:val="0"/>
          <w:numId w:val="2"/>
        </w:numPr>
      </w:pPr>
      <w:r>
        <w:t xml:space="preserve">An intra-aortic balloon pump (IABP) provides hemodynamic support through which mechanism? </w:t>
      </w:r>
    </w:p>
    <w:p w14:paraId="1DB90A6A" w14:textId="77777777" w:rsidR="00D12E18" w:rsidRDefault="00000000" w:rsidP="00D12E18">
      <w:pPr>
        <w:ind w:left="720"/>
      </w:pPr>
      <w:r>
        <w:t xml:space="preserve">A. Continuous flow from the left ventricle to the aorta via an axial pump </w:t>
      </w:r>
    </w:p>
    <w:p w14:paraId="1F824080" w14:textId="77777777" w:rsidR="00D12E18" w:rsidRDefault="00000000" w:rsidP="00D12E18">
      <w:pPr>
        <w:ind w:left="720"/>
      </w:pPr>
      <w:r>
        <w:t xml:space="preserve">B. Inflation during diastole to augment coronary perfusion and deflation during systole to reduce afterload </w:t>
      </w:r>
    </w:p>
    <w:p w14:paraId="59B3CE57" w14:textId="77777777" w:rsidR="00D12E18" w:rsidRDefault="00000000" w:rsidP="00D12E18">
      <w:pPr>
        <w:ind w:left="720"/>
      </w:pPr>
      <w:r>
        <w:t xml:space="preserve">C. Extracorporeal oxygenation and circulatory support via femoral cannulation </w:t>
      </w:r>
    </w:p>
    <w:p w14:paraId="04567B4D" w14:textId="62F12F63" w:rsidR="00641766" w:rsidRDefault="00000000" w:rsidP="00D12E18">
      <w:pPr>
        <w:ind w:left="720"/>
      </w:pPr>
      <w:r>
        <w:t>D. Direct left ventricular unloading through a catheter across the aortic valve</w:t>
      </w:r>
    </w:p>
    <w:p w14:paraId="04C4F585" w14:textId="77777777" w:rsidR="00641766" w:rsidRDefault="00000000">
      <w:pPr>
        <w:numPr>
          <w:ilvl w:val="0"/>
          <w:numId w:val="1"/>
        </w:numPr>
      </w:pPr>
      <w:r>
        <w:t>Correct answer: B</w:t>
      </w:r>
    </w:p>
    <w:p w14:paraId="130B99CE" w14:textId="77777777" w:rsidR="00641766" w:rsidRDefault="00000000">
      <w:pPr>
        <w:numPr>
          <w:ilvl w:val="0"/>
          <w:numId w:val="1"/>
        </w:numPr>
      </w:pPr>
      <w:r>
        <w:t xml:space="preserve">Rationale: The IABP is a </w:t>
      </w:r>
      <w:proofErr w:type="spellStart"/>
      <w:r>
        <w:t>counterpulsation</w:t>
      </w:r>
      <w:proofErr w:type="spellEnd"/>
      <w:r>
        <w:t xml:space="preserve"> device with a helium-filled balloon in the descending aorta. It inflates during diastole (augmenting coronary and cerebral perfusion) and deflates during systole (reducing afterload). This improves myocardial oxygen supply/demand ratio. The support is modest (~0.5 L/min increase in cardiac output) and requires native cardiac rhythm for timing. Answer A describes Impella, Answer C describes ECMO, and Answer D also describes Impella.</w:t>
      </w:r>
    </w:p>
    <w:p w14:paraId="68B74949" w14:textId="77777777" w:rsidR="00D12E18" w:rsidRDefault="00000000">
      <w:pPr>
        <w:numPr>
          <w:ilvl w:val="0"/>
          <w:numId w:val="2"/>
        </w:numPr>
      </w:pPr>
      <w:r>
        <w:t>A patient with advanced HFrEF has been hospitalized three times in the past 6 months despite optimal GDMT. She has NYHA Class IV symptoms, is inotrope-dependent, and is not a candidate for transplantation due to advanced age (78) and comorbidities. What is the most appropriate next step in her management?</w:t>
      </w:r>
    </w:p>
    <w:p w14:paraId="7E7380F5" w14:textId="77777777" w:rsidR="00D12E18" w:rsidRDefault="00000000" w:rsidP="00D12E18">
      <w:pPr>
        <w:ind w:left="720"/>
      </w:pPr>
      <w:r>
        <w:t xml:space="preserve">A. Referral for left ventricular assist device as destination therapy </w:t>
      </w:r>
    </w:p>
    <w:p w14:paraId="689AFF29" w14:textId="77777777" w:rsidR="00D12E18" w:rsidRDefault="00000000" w:rsidP="00D12E18">
      <w:pPr>
        <w:ind w:left="720"/>
      </w:pPr>
      <w:r>
        <w:t xml:space="preserve">B. Increase inotrope doses to improve quality of life </w:t>
      </w:r>
    </w:p>
    <w:p w14:paraId="17253387" w14:textId="77777777" w:rsidR="00D12E18" w:rsidRDefault="00000000" w:rsidP="00D12E18">
      <w:pPr>
        <w:ind w:left="720"/>
      </w:pPr>
      <w:r>
        <w:t xml:space="preserve">C. Palliative care consultation for goals of care discussion </w:t>
      </w:r>
    </w:p>
    <w:p w14:paraId="3F1826F0" w14:textId="1D3BB897" w:rsidR="00641766" w:rsidRDefault="00000000" w:rsidP="00D12E18">
      <w:pPr>
        <w:ind w:left="720"/>
      </w:pPr>
      <w:r>
        <w:t>D. Trial of intermittent outpatient inotrope infusions</w:t>
      </w:r>
    </w:p>
    <w:p w14:paraId="1C9A9A62" w14:textId="77777777" w:rsidR="00641766" w:rsidRDefault="00000000">
      <w:pPr>
        <w:numPr>
          <w:ilvl w:val="0"/>
          <w:numId w:val="1"/>
        </w:numPr>
      </w:pPr>
      <w:r>
        <w:t>Correct answer: C</w:t>
      </w:r>
    </w:p>
    <w:p w14:paraId="7221693B" w14:textId="77777777" w:rsidR="00641766" w:rsidRDefault="00000000">
      <w:pPr>
        <w:numPr>
          <w:ilvl w:val="0"/>
          <w:numId w:val="1"/>
        </w:numPr>
      </w:pPr>
      <w:r>
        <w:t xml:space="preserve">Rationale: This patient has end-stage heart failure with markers of poor prognosis: recurrent hospitalizations, NYHA IV symptoms, and inotrope dependence. She is not a candidate for advanced therapies (transplant, likely not LVAD given age and comorbidities). Palliative care consultation is appropriate to discuss goals of care, </w:t>
      </w:r>
      <w:r>
        <w:lastRenderedPageBreak/>
        <w:t>symptom management, and potentially hospice. Palliative care is not “giving up”—it focuses on quality of life and can include continued medical management. Intermittent inotropes have not shown benefit and may increase mortality.</w:t>
      </w:r>
    </w:p>
    <w:p w14:paraId="0A91D21F" w14:textId="77777777" w:rsidR="00D12E18" w:rsidRDefault="00000000">
      <w:pPr>
        <w:numPr>
          <w:ilvl w:val="0"/>
          <w:numId w:val="2"/>
        </w:numPr>
      </w:pPr>
      <w:r>
        <w:t xml:space="preserve">A patient with HFpEF (EF 58%) is admitted with ADHF. Which medication has the strongest evidence for reducing mortality and hospitalization in HFpEF specifically? </w:t>
      </w:r>
    </w:p>
    <w:p w14:paraId="23F47685" w14:textId="77777777" w:rsidR="00D12E18" w:rsidRDefault="00000000" w:rsidP="00D12E18">
      <w:pPr>
        <w:ind w:left="720"/>
      </w:pPr>
      <w:r>
        <w:t xml:space="preserve">A. Sacubitril/valsartan </w:t>
      </w:r>
    </w:p>
    <w:p w14:paraId="0E6A7B61" w14:textId="77777777" w:rsidR="00D12E18" w:rsidRDefault="00000000" w:rsidP="00D12E18">
      <w:pPr>
        <w:ind w:left="720"/>
      </w:pPr>
      <w:r>
        <w:t xml:space="preserve">B. Carvedilol </w:t>
      </w:r>
    </w:p>
    <w:p w14:paraId="31396A58" w14:textId="77777777" w:rsidR="00D12E18" w:rsidRDefault="00000000" w:rsidP="00D12E18">
      <w:pPr>
        <w:ind w:left="720"/>
      </w:pPr>
      <w:r>
        <w:t xml:space="preserve">C. Spironolactone </w:t>
      </w:r>
    </w:p>
    <w:p w14:paraId="06CEEF27" w14:textId="260BE413" w:rsidR="00641766" w:rsidRDefault="00000000" w:rsidP="00D12E18">
      <w:pPr>
        <w:ind w:left="720"/>
      </w:pPr>
      <w:r>
        <w:t>D. Empagliflozin</w:t>
      </w:r>
    </w:p>
    <w:p w14:paraId="4BB9623D" w14:textId="77777777" w:rsidR="00641766" w:rsidRDefault="00000000">
      <w:pPr>
        <w:numPr>
          <w:ilvl w:val="0"/>
          <w:numId w:val="1"/>
        </w:numPr>
      </w:pPr>
      <w:r>
        <w:t>Correct answer: D</w:t>
      </w:r>
    </w:p>
    <w:p w14:paraId="21FAAB68" w14:textId="77777777" w:rsidR="00641766" w:rsidRDefault="00000000">
      <w:pPr>
        <w:numPr>
          <w:ilvl w:val="0"/>
          <w:numId w:val="1"/>
        </w:numPr>
      </w:pPr>
      <w:r>
        <w:t>Rationale: SGLT2 inhibitors (empagliflozin in EMPEROR-Preserved, dapagliflozin in DELIVER) are the first medications to show clear benefit in HFpEF for reducing heart failure hospitalization and cardiovascular death. PARAGON-HF with sacubitril/valsartan showed only borderline benefit in HFpEF. Beta-blockers have no proven mortality benefit in HFpEF. TOPCAT with spironolactone had mixed results with regional variation. SGLT2 inhibitors are now guideline-recommended for HFpEF.</w:t>
      </w:r>
    </w:p>
    <w:p w14:paraId="6FFCD97D" w14:textId="77777777" w:rsidR="00D12E18" w:rsidRDefault="00000000">
      <w:pPr>
        <w:numPr>
          <w:ilvl w:val="0"/>
          <w:numId w:val="2"/>
        </w:numPr>
      </w:pPr>
      <w:r>
        <w:t xml:space="preserve">A patient on furosemide 80 mg IV BID and metolazone 5 mg daily has brisk diuresis with 4 L net negative output. Labs show potassium 3.2 </w:t>
      </w:r>
      <w:proofErr w:type="spellStart"/>
      <w:r>
        <w:t>mEq</w:t>
      </w:r>
      <w:proofErr w:type="spellEnd"/>
      <w:r>
        <w:t xml:space="preserve">/L and magnesium 1.4 mg/dL. What is the priority intervention? </w:t>
      </w:r>
    </w:p>
    <w:p w14:paraId="2C22FFF8" w14:textId="77777777" w:rsidR="00D12E18" w:rsidRDefault="00000000" w:rsidP="00D12E18">
      <w:pPr>
        <w:ind w:left="720"/>
      </w:pPr>
      <w:r>
        <w:t xml:space="preserve">A. Discontinue metolazone immediately to prevent further electrolyte loss </w:t>
      </w:r>
    </w:p>
    <w:p w14:paraId="275A12B2" w14:textId="77777777" w:rsidR="00D12E18" w:rsidRDefault="00000000" w:rsidP="00D12E18">
      <w:pPr>
        <w:ind w:left="720"/>
      </w:pPr>
      <w:r>
        <w:t xml:space="preserve">B. Aggressive IV potassium and magnesium replacement while continuing diuresis </w:t>
      </w:r>
    </w:p>
    <w:p w14:paraId="2850E2D3" w14:textId="77777777" w:rsidR="00D12E18" w:rsidRDefault="00000000" w:rsidP="00D12E18">
      <w:pPr>
        <w:ind w:left="720"/>
      </w:pPr>
      <w:r>
        <w:t xml:space="preserve">C. Add spironolactone for its potassium-sparing effect </w:t>
      </w:r>
    </w:p>
    <w:p w14:paraId="288E882E" w14:textId="458C0963" w:rsidR="00641766" w:rsidRDefault="00000000" w:rsidP="00D12E18">
      <w:pPr>
        <w:ind w:left="720"/>
      </w:pPr>
      <w:r>
        <w:t>D. Hold all diuretics until electrolytes normalize</w:t>
      </w:r>
    </w:p>
    <w:p w14:paraId="7F0B068D" w14:textId="77777777" w:rsidR="00641766" w:rsidRDefault="00000000">
      <w:pPr>
        <w:numPr>
          <w:ilvl w:val="0"/>
          <w:numId w:val="1"/>
        </w:numPr>
      </w:pPr>
      <w:r>
        <w:t>Correct answer: B</w:t>
      </w:r>
    </w:p>
    <w:p w14:paraId="6507581D" w14:textId="77777777" w:rsidR="00641766" w:rsidRDefault="00000000">
      <w:pPr>
        <w:numPr>
          <w:ilvl w:val="0"/>
          <w:numId w:val="1"/>
        </w:numPr>
      </w:pPr>
      <w:r>
        <w:t xml:space="preserve">Rationale: Sequential nephron blockade commonly causes significant electrolyte losses. The priority is aggressive replacement of potassium and magnesium while continuing effective diuresis—stopping would leave the patient congested. Hypokalemia and hypomagnesemia increase arrhythmia risk, especially in heart failure patients. Replace K+ to &gt;4.0 </w:t>
      </w:r>
      <w:proofErr w:type="spellStart"/>
      <w:r>
        <w:t>mEq</w:t>
      </w:r>
      <w:proofErr w:type="spellEnd"/>
      <w:r>
        <w:t>/L and Mg to &gt;2.0 mg/dL. Adding spironolactone takes time to work and doesn’t address the acute need. Monitor electrolytes at least daily during aggressive diuresis.</w:t>
      </w:r>
    </w:p>
    <w:p w14:paraId="0BCF92DC" w14:textId="77777777" w:rsidR="00D12E18" w:rsidRDefault="00000000">
      <w:pPr>
        <w:numPr>
          <w:ilvl w:val="0"/>
          <w:numId w:val="2"/>
        </w:numPr>
      </w:pPr>
      <w:r>
        <w:lastRenderedPageBreak/>
        <w:t xml:space="preserve">Which clinical finding is most consistent with cardiogenic shock (cold and wet profile) requiring inotropic support? </w:t>
      </w:r>
    </w:p>
    <w:p w14:paraId="36E12452" w14:textId="77777777" w:rsidR="00D12E18" w:rsidRDefault="00000000" w:rsidP="00D12E18">
      <w:pPr>
        <w:ind w:left="720"/>
      </w:pPr>
      <w:r>
        <w:t>A. BP 92/58 mmHg, warm extremities, clear mentation, urine output 60 mL/</w:t>
      </w:r>
      <w:proofErr w:type="spellStart"/>
      <w:r>
        <w:t>hr</w:t>
      </w:r>
      <w:proofErr w:type="spellEnd"/>
      <w:r>
        <w:t xml:space="preserve"> </w:t>
      </w:r>
    </w:p>
    <w:p w14:paraId="56342B4B" w14:textId="77777777" w:rsidR="00D12E18" w:rsidRDefault="00000000" w:rsidP="00D12E18">
      <w:pPr>
        <w:ind w:left="720"/>
      </w:pPr>
      <w:r>
        <w:t>B. BP 88/54 mmHg, cool mottled extremities, confusion, urine output 15 mL/</w:t>
      </w:r>
      <w:proofErr w:type="spellStart"/>
      <w:r>
        <w:t>hr</w:t>
      </w:r>
      <w:proofErr w:type="spellEnd"/>
      <w:r>
        <w:t xml:space="preserve">, lactate 4.2 mmol/L </w:t>
      </w:r>
    </w:p>
    <w:p w14:paraId="4E0BFA5F" w14:textId="77777777" w:rsidR="00D12E18" w:rsidRDefault="00000000" w:rsidP="00D12E18">
      <w:pPr>
        <w:ind w:left="720"/>
      </w:pPr>
      <w:r>
        <w:t>C. BP 158/92 mmHg, warm extremities, dyspnea, urine output 40 mL/</w:t>
      </w:r>
      <w:proofErr w:type="spellStart"/>
      <w:r>
        <w:t>hr</w:t>
      </w:r>
      <w:proofErr w:type="spellEnd"/>
      <w:r>
        <w:t xml:space="preserve"> </w:t>
      </w:r>
    </w:p>
    <w:p w14:paraId="65CC4B57" w14:textId="2A6DB6D6" w:rsidR="00641766" w:rsidRDefault="00000000" w:rsidP="00D12E18">
      <w:pPr>
        <w:ind w:left="720"/>
      </w:pPr>
      <w:r>
        <w:t>D. BP 104/68 mmHg, cool extremities, alert, urine output 50 mL/</w:t>
      </w:r>
      <w:proofErr w:type="spellStart"/>
      <w:r>
        <w:t>hr</w:t>
      </w:r>
      <w:proofErr w:type="spellEnd"/>
    </w:p>
    <w:p w14:paraId="69733DA4" w14:textId="77777777" w:rsidR="00641766" w:rsidRDefault="00000000">
      <w:pPr>
        <w:numPr>
          <w:ilvl w:val="0"/>
          <w:numId w:val="1"/>
        </w:numPr>
      </w:pPr>
      <w:r>
        <w:t>Correct answer: B</w:t>
      </w:r>
    </w:p>
    <w:p w14:paraId="0510B225" w14:textId="77777777" w:rsidR="00641766" w:rsidRDefault="00000000">
      <w:pPr>
        <w:numPr>
          <w:ilvl w:val="0"/>
          <w:numId w:val="1"/>
        </w:numPr>
      </w:pPr>
      <w:r>
        <w:t>Rationale: Cardiogenic shock (cold and wet) requires evidence of hypoperfusion: cool/mottled extremities, altered mental status, oliguria (&lt;20 mL/</w:t>
      </w:r>
      <w:proofErr w:type="spellStart"/>
      <w:r>
        <w:t>hr</w:t>
      </w:r>
      <w:proofErr w:type="spellEnd"/>
      <w:r>
        <w:t xml:space="preserve">), and elevated lactate indicating tissue hypoxia. Answer B shows all these features. Answer A has low BP but adequate perfusion markers (warm, alert, good urine output)—this is warm and wet or warm with low normal BP. Answer C shows hypertensive patient (warm and wet). Answer D has cool extremities but otherwise adequate perfusion—may be cold but not severely </w:t>
      </w:r>
      <w:proofErr w:type="spellStart"/>
      <w:r>
        <w:t>hypoperfused</w:t>
      </w:r>
      <w:proofErr w:type="spellEnd"/>
      <w:r>
        <w:t>.</w:t>
      </w:r>
    </w:p>
    <w:p w14:paraId="6587D3C2" w14:textId="77777777" w:rsidR="006A2515" w:rsidRDefault="006A2515">
      <w:pPr>
        <w:pStyle w:val="FirstParagraph"/>
        <w:rPr>
          <w:b/>
          <w:bCs/>
        </w:rPr>
      </w:pPr>
      <w:bookmarkStart w:id="0" w:name="essay-questions"/>
    </w:p>
    <w:p w14:paraId="0EBE4F75" w14:textId="35B6C7BD" w:rsidR="00641766" w:rsidRPr="006A2515" w:rsidRDefault="00000000" w:rsidP="006A2515">
      <w:pPr>
        <w:pStyle w:val="FirstParagraph"/>
        <w:ind w:left="360"/>
      </w:pPr>
      <w:r w:rsidRPr="006A2515">
        <w:t>13</w:t>
      </w:r>
      <w:r w:rsidR="006A2515" w:rsidRPr="006A2515">
        <w:t>.</w:t>
      </w:r>
      <w:r w:rsidRPr="006A2515">
        <w:t xml:space="preserve"> A 70-year-old man with HFrEF (EF 22%) is being discharged after his third heart failure hospitalization this year. His current medications include: lisinopril 5 mg daily, metoprolol tartrate 25 mg BID, and furosemide 40 mg daily. His BP is 106/64 mmHg, creatinine is 1.6 mg/dL, and potassium is 4.4 </w:t>
      </w:r>
      <w:proofErr w:type="spellStart"/>
      <w:r w:rsidRPr="006A2515">
        <w:t>mEq</w:t>
      </w:r>
      <w:proofErr w:type="spellEnd"/>
      <w:r w:rsidRPr="006A2515">
        <w:t>/L.</w:t>
      </w:r>
    </w:p>
    <w:p w14:paraId="35FAE757" w14:textId="77777777" w:rsidR="00641766" w:rsidRPr="006A2515" w:rsidRDefault="00000000" w:rsidP="006A2515">
      <w:pPr>
        <w:pStyle w:val="BodyText"/>
        <w:ind w:left="360"/>
      </w:pPr>
      <w:r w:rsidRPr="006A2515">
        <w:t>Critically evaluate his current medication regimen against current GDMT guidelines. Identify each deficiency, explain why it matters, and develop a comprehensive plan to optimize his therapy before discharge. Include specific medication changes with doses and the rationale for each modification.</w:t>
      </w:r>
    </w:p>
    <w:p w14:paraId="7589B20B" w14:textId="77777777" w:rsidR="00641766" w:rsidRPr="006A2515" w:rsidRDefault="00000000" w:rsidP="006A2515">
      <w:pPr>
        <w:pStyle w:val="BodyText"/>
        <w:ind w:left="360"/>
      </w:pPr>
      <w:r w:rsidRPr="006A2515">
        <w:t>Scoring Rubric:</w:t>
      </w:r>
    </w:p>
    <w:p w14:paraId="3E804E1A" w14:textId="77777777" w:rsidR="00641766" w:rsidRPr="006A2515" w:rsidRDefault="00000000" w:rsidP="006A2515">
      <w:pPr>
        <w:pStyle w:val="Compact"/>
        <w:numPr>
          <w:ilvl w:val="0"/>
          <w:numId w:val="3"/>
        </w:numPr>
        <w:ind w:left="1080"/>
      </w:pPr>
      <w:r w:rsidRPr="006A2515">
        <w:t>Identifies that lisinopril should be switched to ARNI (sacubitril/valsartan) with appropriate starting dose and 36-hour washout requirement (3 points)</w:t>
      </w:r>
    </w:p>
    <w:p w14:paraId="5B4109E5" w14:textId="77777777" w:rsidR="00641766" w:rsidRPr="006A2515" w:rsidRDefault="00000000" w:rsidP="006A2515">
      <w:pPr>
        <w:pStyle w:val="Compact"/>
        <w:numPr>
          <w:ilvl w:val="0"/>
          <w:numId w:val="3"/>
        </w:numPr>
        <w:ind w:left="1080"/>
      </w:pPr>
      <w:r w:rsidRPr="006A2515">
        <w:t>Identifies that metoprolol tartrate must be changed to metoprolol succinate (evidence-based beta-blocker) with appropriate dose (2 points)</w:t>
      </w:r>
    </w:p>
    <w:p w14:paraId="692576D9" w14:textId="77777777" w:rsidR="00641766" w:rsidRPr="006A2515" w:rsidRDefault="00000000" w:rsidP="006A2515">
      <w:pPr>
        <w:pStyle w:val="Compact"/>
        <w:numPr>
          <w:ilvl w:val="0"/>
          <w:numId w:val="3"/>
        </w:numPr>
        <w:ind w:left="1080"/>
      </w:pPr>
      <w:r w:rsidRPr="006A2515">
        <w:t>Recognizes absence of MRA and recommends addition of spironolactone or eplerenone with appropriate dosing and monitoring plan (2 points)</w:t>
      </w:r>
    </w:p>
    <w:p w14:paraId="5D4D48CF" w14:textId="77777777" w:rsidR="00641766" w:rsidRPr="006A2515" w:rsidRDefault="00000000" w:rsidP="006A2515">
      <w:pPr>
        <w:pStyle w:val="Compact"/>
        <w:numPr>
          <w:ilvl w:val="0"/>
          <w:numId w:val="3"/>
        </w:numPr>
        <w:ind w:left="1080"/>
      </w:pPr>
      <w:r w:rsidRPr="006A2515">
        <w:t>Recognizes absence of SGLT2 inhibitor and recommends dapagliflozin or empagliflozin (2 points)</w:t>
      </w:r>
    </w:p>
    <w:p w14:paraId="78EF0F34" w14:textId="77777777" w:rsidR="00641766" w:rsidRPr="006A2515" w:rsidRDefault="00000000" w:rsidP="006A2515">
      <w:pPr>
        <w:pStyle w:val="Compact"/>
        <w:numPr>
          <w:ilvl w:val="0"/>
          <w:numId w:val="3"/>
        </w:numPr>
        <w:ind w:left="1080"/>
      </w:pPr>
      <w:r w:rsidRPr="006A2515">
        <w:t>Addresses that furosemide PRN or once daily is inadequate; recommends scheduled dosing (1 point)</w:t>
      </w:r>
    </w:p>
    <w:p w14:paraId="06272E36" w14:textId="77777777" w:rsidR="00641766" w:rsidRPr="006A2515" w:rsidRDefault="00000000" w:rsidP="006A2515">
      <w:pPr>
        <w:pStyle w:val="Compact"/>
        <w:numPr>
          <w:ilvl w:val="0"/>
          <w:numId w:val="3"/>
        </w:numPr>
        <w:ind w:left="1080"/>
      </w:pPr>
      <w:r w:rsidRPr="006A2515">
        <w:lastRenderedPageBreak/>
        <w:t>Provides physiologic rationale for why these changes improve mortality (2 points)</w:t>
      </w:r>
    </w:p>
    <w:p w14:paraId="584EE920" w14:textId="77777777" w:rsidR="006A2515" w:rsidRPr="006A2515" w:rsidRDefault="006A2515" w:rsidP="006A2515">
      <w:pPr>
        <w:pStyle w:val="FirstParagraph"/>
        <w:ind w:left="360"/>
      </w:pPr>
    </w:p>
    <w:p w14:paraId="1E5030FA" w14:textId="2C0A3B2C" w:rsidR="00641766" w:rsidRPr="006A2515" w:rsidRDefault="00000000" w:rsidP="006A2515">
      <w:pPr>
        <w:pStyle w:val="FirstParagraph"/>
        <w:ind w:left="360"/>
      </w:pPr>
      <w:r w:rsidRPr="006A2515">
        <w:t>14</w:t>
      </w:r>
      <w:r w:rsidR="006A2515" w:rsidRPr="006A2515">
        <w:t>.</w:t>
      </w:r>
      <w:r w:rsidRPr="006A2515">
        <w:t xml:space="preserve"> A patient with ADHF has been receiving furosemide 120 mg IV BID for 72 hours. Initial weight was 95 kg (dry weight 82 kg) and current weight is 91 kg. Yesterday’s net output was only 800 mL despite the high-dose diuretic. Labs show creatinine 2.1 mg/dL (baseline 1.3), BNP 1,650 </w:t>
      </w:r>
      <w:proofErr w:type="spellStart"/>
      <w:r w:rsidRPr="006A2515">
        <w:t>pg</w:t>
      </w:r>
      <w:proofErr w:type="spellEnd"/>
      <w:r w:rsidRPr="006A2515">
        <w:t xml:space="preserve">/mL, sodium 130 </w:t>
      </w:r>
      <w:proofErr w:type="spellStart"/>
      <w:r w:rsidRPr="006A2515">
        <w:t>mEq</w:t>
      </w:r>
      <w:proofErr w:type="spellEnd"/>
      <w:r w:rsidRPr="006A2515">
        <w:t xml:space="preserve">/L, and potassium 3.8 </w:t>
      </w:r>
      <w:proofErr w:type="spellStart"/>
      <w:r w:rsidRPr="006A2515">
        <w:t>mEq</w:t>
      </w:r>
      <w:proofErr w:type="spellEnd"/>
      <w:r w:rsidRPr="006A2515">
        <w:t>/L.</w:t>
      </w:r>
    </w:p>
    <w:p w14:paraId="05739E45" w14:textId="77777777" w:rsidR="00641766" w:rsidRPr="006A2515" w:rsidRDefault="00000000" w:rsidP="006A2515">
      <w:pPr>
        <w:pStyle w:val="BodyText"/>
        <w:ind w:left="360"/>
      </w:pPr>
      <w:r w:rsidRPr="006A2515">
        <w:t>Analyze this clinical scenario by addressing the following: 1. What are the possible mechanisms of this patient’s diuretic resistance? 2. How do you interpret the creatinine rise—is this a reason to stop diuretics? 3. Develop a stepwise approach to overcome diuretic resistance in this patient. 4. What monitoring would you implement?</w:t>
      </w:r>
    </w:p>
    <w:p w14:paraId="3F8B806D" w14:textId="77777777" w:rsidR="00641766" w:rsidRPr="006A2515" w:rsidRDefault="00000000" w:rsidP="006A2515">
      <w:pPr>
        <w:pStyle w:val="BodyText"/>
        <w:ind w:left="360"/>
      </w:pPr>
      <w:r w:rsidRPr="006A2515">
        <w:t>Scoring Rubric:</w:t>
      </w:r>
    </w:p>
    <w:p w14:paraId="65CABAC0" w14:textId="77777777" w:rsidR="00641766" w:rsidRPr="006A2515" w:rsidRDefault="00000000" w:rsidP="006A2515">
      <w:pPr>
        <w:pStyle w:val="Compact"/>
        <w:numPr>
          <w:ilvl w:val="0"/>
          <w:numId w:val="4"/>
        </w:numPr>
        <w:ind w:left="1080"/>
      </w:pPr>
      <w:r w:rsidRPr="006A2515">
        <w:t>Lists mechanisms of diuretic resistance: reduced renal blood flow, post-diuretic sodium retention, distal tubule hypertrophy, gut edema reducing absorption (2 points)</w:t>
      </w:r>
    </w:p>
    <w:p w14:paraId="2D6B39D5" w14:textId="77777777" w:rsidR="00641766" w:rsidRPr="006A2515" w:rsidRDefault="00000000" w:rsidP="006A2515">
      <w:pPr>
        <w:pStyle w:val="Compact"/>
        <w:numPr>
          <w:ilvl w:val="0"/>
          <w:numId w:val="4"/>
        </w:numPr>
        <w:ind w:left="1080"/>
      </w:pPr>
      <w:r w:rsidRPr="006A2515">
        <w:t>Correctly interprets creatinine rise as acceptable given continued congestion (9 kg above dry weight, elevated BNP) and argues against stopping diuretics (2 points)</w:t>
      </w:r>
    </w:p>
    <w:p w14:paraId="0596714E" w14:textId="77777777" w:rsidR="00641766" w:rsidRPr="006A2515" w:rsidRDefault="00000000" w:rsidP="006A2515">
      <w:pPr>
        <w:pStyle w:val="Compact"/>
        <w:numPr>
          <w:ilvl w:val="0"/>
          <w:numId w:val="4"/>
        </w:numPr>
        <w:ind w:left="1080"/>
      </w:pPr>
      <w:r w:rsidRPr="006A2515">
        <w:t>Recommends sequential nephron blockade (metolazone + furosemide) as first-line strategy with specific dosing (2 points)</w:t>
      </w:r>
    </w:p>
    <w:p w14:paraId="77857767" w14:textId="77777777" w:rsidR="00641766" w:rsidRPr="006A2515" w:rsidRDefault="00000000" w:rsidP="006A2515">
      <w:pPr>
        <w:pStyle w:val="Compact"/>
        <w:numPr>
          <w:ilvl w:val="0"/>
          <w:numId w:val="4"/>
        </w:numPr>
        <w:ind w:left="1080"/>
      </w:pPr>
      <w:r w:rsidRPr="006A2515">
        <w:t>Discusses alternative strategies: continuous infusion, increasing dose, switching to bumetanide/torsemide (2 points)</w:t>
      </w:r>
    </w:p>
    <w:p w14:paraId="5642A1DA" w14:textId="77777777" w:rsidR="00641766" w:rsidRPr="006A2515" w:rsidRDefault="00000000" w:rsidP="006A2515">
      <w:pPr>
        <w:pStyle w:val="Compact"/>
        <w:numPr>
          <w:ilvl w:val="0"/>
          <w:numId w:val="4"/>
        </w:numPr>
        <w:ind w:left="1080"/>
      </w:pPr>
      <w:r w:rsidRPr="006A2515">
        <w:t>Identifies monitoring needs: daily weights, strict I/O, BMP at least daily, clinical assessment of congestion (2 points)</w:t>
      </w:r>
    </w:p>
    <w:p w14:paraId="55481690" w14:textId="77777777" w:rsidR="00641766" w:rsidRPr="006A2515" w:rsidRDefault="00000000" w:rsidP="006A2515">
      <w:pPr>
        <w:pStyle w:val="Compact"/>
        <w:numPr>
          <w:ilvl w:val="0"/>
          <w:numId w:val="4"/>
        </w:numPr>
        <w:ind w:left="1080"/>
      </w:pPr>
      <w:r w:rsidRPr="006A2515">
        <w:t>Addresses electrolyte management (hyponatremia is dilutional, will improve with diuresis; potassium may drop with metolazone) (2 points)</w:t>
      </w:r>
    </w:p>
    <w:p w14:paraId="0232988A" w14:textId="77777777" w:rsidR="006A2515" w:rsidRPr="006A2515" w:rsidRDefault="006A2515" w:rsidP="006A2515">
      <w:pPr>
        <w:pStyle w:val="FirstParagraph"/>
        <w:ind w:left="360"/>
      </w:pPr>
    </w:p>
    <w:p w14:paraId="63452555" w14:textId="7A889119" w:rsidR="00641766" w:rsidRPr="006A2515" w:rsidRDefault="00000000" w:rsidP="006A2515">
      <w:pPr>
        <w:pStyle w:val="FirstParagraph"/>
        <w:ind w:left="360"/>
      </w:pPr>
      <w:r w:rsidRPr="006A2515">
        <w:t>15</w:t>
      </w:r>
      <w:r w:rsidR="006A2515" w:rsidRPr="006A2515">
        <w:t>.</w:t>
      </w:r>
      <w:r w:rsidRPr="006A2515">
        <w:t xml:space="preserve"> You are developing a hospital-wide protocol for GDMT optimization in patients hospitalized with HFrEF. Design a comprehensive protocol that addresses:</w:t>
      </w:r>
    </w:p>
    <w:p w14:paraId="6EB61A26" w14:textId="77777777" w:rsidR="00641766" w:rsidRPr="006A2515" w:rsidRDefault="00000000" w:rsidP="006A2515">
      <w:pPr>
        <w:pStyle w:val="Compact"/>
        <w:numPr>
          <w:ilvl w:val="0"/>
          <w:numId w:val="5"/>
        </w:numPr>
        <w:ind w:left="1080"/>
      </w:pPr>
      <w:r w:rsidRPr="006A2515">
        <w:t>Screening criteria to identify patients who need GDMT optimization</w:t>
      </w:r>
    </w:p>
    <w:p w14:paraId="5B160FB3" w14:textId="77777777" w:rsidR="00641766" w:rsidRPr="006A2515" w:rsidRDefault="00000000" w:rsidP="006A2515">
      <w:pPr>
        <w:pStyle w:val="Compact"/>
        <w:numPr>
          <w:ilvl w:val="0"/>
          <w:numId w:val="5"/>
        </w:numPr>
        <w:ind w:left="1080"/>
      </w:pPr>
      <w:r w:rsidRPr="006A2515">
        <w:t>Specific initiation and titration strategies for each of the four pillars</w:t>
      </w:r>
    </w:p>
    <w:p w14:paraId="78653571" w14:textId="77777777" w:rsidR="00641766" w:rsidRPr="006A2515" w:rsidRDefault="00000000" w:rsidP="006A2515">
      <w:pPr>
        <w:pStyle w:val="Compact"/>
        <w:numPr>
          <w:ilvl w:val="0"/>
          <w:numId w:val="5"/>
        </w:numPr>
        <w:ind w:left="1080"/>
      </w:pPr>
      <w:r w:rsidRPr="006A2515">
        <w:t>Contraindications and when to hold medications</w:t>
      </w:r>
    </w:p>
    <w:p w14:paraId="5DC03413" w14:textId="77777777" w:rsidR="00641766" w:rsidRPr="006A2515" w:rsidRDefault="00000000" w:rsidP="006A2515">
      <w:pPr>
        <w:pStyle w:val="Compact"/>
        <w:numPr>
          <w:ilvl w:val="0"/>
          <w:numId w:val="5"/>
        </w:numPr>
        <w:ind w:left="1080"/>
      </w:pPr>
      <w:r w:rsidRPr="006A2515">
        <w:t>Monitoring parameters and safety checks</w:t>
      </w:r>
    </w:p>
    <w:p w14:paraId="319A98B1" w14:textId="77777777" w:rsidR="00641766" w:rsidRPr="006A2515" w:rsidRDefault="00000000" w:rsidP="006A2515">
      <w:pPr>
        <w:pStyle w:val="Compact"/>
        <w:numPr>
          <w:ilvl w:val="0"/>
          <w:numId w:val="5"/>
        </w:numPr>
        <w:ind w:left="1080"/>
      </w:pPr>
      <w:r w:rsidRPr="006A2515">
        <w:t>Discharge criteria related to GDMT</w:t>
      </w:r>
    </w:p>
    <w:p w14:paraId="12E08556" w14:textId="77777777" w:rsidR="00641766" w:rsidRPr="006A2515" w:rsidRDefault="00000000" w:rsidP="006A2515">
      <w:pPr>
        <w:pStyle w:val="Compact"/>
        <w:numPr>
          <w:ilvl w:val="0"/>
          <w:numId w:val="5"/>
        </w:numPr>
        <w:ind w:left="1080"/>
      </w:pPr>
      <w:r w:rsidRPr="006A2515">
        <w:t>Transition of care elements to ensure outpatient follow-up</w:t>
      </w:r>
    </w:p>
    <w:p w14:paraId="4A67EF36" w14:textId="77777777" w:rsidR="00641766" w:rsidRPr="006A2515" w:rsidRDefault="00000000" w:rsidP="006A2515">
      <w:pPr>
        <w:pStyle w:val="FirstParagraph"/>
        <w:ind w:left="360"/>
      </w:pPr>
      <w:r w:rsidRPr="006A2515">
        <w:t>Your protocol should be evidence-based, practical for implementation, and include specific doses and thresholds.</w:t>
      </w:r>
    </w:p>
    <w:p w14:paraId="1050C296" w14:textId="77777777" w:rsidR="00641766" w:rsidRPr="006A2515" w:rsidRDefault="00000000" w:rsidP="006A2515">
      <w:pPr>
        <w:pStyle w:val="BodyText"/>
        <w:ind w:left="360"/>
      </w:pPr>
      <w:r w:rsidRPr="006A2515">
        <w:lastRenderedPageBreak/>
        <w:t>Scoring Rubric:</w:t>
      </w:r>
    </w:p>
    <w:p w14:paraId="0545B16A" w14:textId="77777777" w:rsidR="00641766" w:rsidRPr="006A2515" w:rsidRDefault="00000000" w:rsidP="006A2515">
      <w:pPr>
        <w:pStyle w:val="Compact"/>
        <w:numPr>
          <w:ilvl w:val="0"/>
          <w:numId w:val="6"/>
        </w:numPr>
        <w:ind w:left="1080"/>
      </w:pPr>
      <w:r w:rsidRPr="006A2515">
        <w:t>Creates practical screening criteria identifying undertreated HFrEF patients (1 point)</w:t>
      </w:r>
    </w:p>
    <w:p w14:paraId="5DB3D678" w14:textId="77777777" w:rsidR="00641766" w:rsidRPr="006A2515" w:rsidRDefault="00000000" w:rsidP="006A2515">
      <w:pPr>
        <w:pStyle w:val="Compact"/>
        <w:numPr>
          <w:ilvl w:val="0"/>
          <w:numId w:val="6"/>
        </w:numPr>
        <w:ind w:left="1080"/>
      </w:pPr>
      <w:r w:rsidRPr="006A2515">
        <w:t>Provides specific starting doses and titration schedules for ARNI, beta-blocker, MRA, and SGLT2i (4 points)</w:t>
      </w:r>
    </w:p>
    <w:p w14:paraId="5737A4D1" w14:textId="77777777" w:rsidR="00641766" w:rsidRPr="006A2515" w:rsidRDefault="00000000" w:rsidP="006A2515">
      <w:pPr>
        <w:pStyle w:val="Compact"/>
        <w:numPr>
          <w:ilvl w:val="0"/>
          <w:numId w:val="6"/>
        </w:numPr>
        <w:ind w:left="1080"/>
      </w:pPr>
      <w:r w:rsidRPr="006A2515">
        <w:t>Lists appropriate contraindications for each medication class (2 points)</w:t>
      </w:r>
    </w:p>
    <w:p w14:paraId="0CBABCFF" w14:textId="77777777" w:rsidR="00641766" w:rsidRPr="006A2515" w:rsidRDefault="00000000" w:rsidP="006A2515">
      <w:pPr>
        <w:pStyle w:val="Compact"/>
        <w:numPr>
          <w:ilvl w:val="0"/>
          <w:numId w:val="6"/>
        </w:numPr>
        <w:ind w:left="1080"/>
      </w:pPr>
      <w:r w:rsidRPr="006A2515">
        <w:t>Establishes clear monitoring parameters: BP, HR, renal function, electrolytes (2 points)</w:t>
      </w:r>
    </w:p>
    <w:p w14:paraId="72F138A8" w14:textId="77777777" w:rsidR="00641766" w:rsidRPr="006A2515" w:rsidRDefault="00000000" w:rsidP="006A2515">
      <w:pPr>
        <w:pStyle w:val="Compact"/>
        <w:numPr>
          <w:ilvl w:val="0"/>
          <w:numId w:val="6"/>
        </w:numPr>
        <w:ind w:left="1080"/>
      </w:pPr>
      <w:r w:rsidRPr="006A2515">
        <w:t>Defines discharge criteria related to GDMT (stable on oral meds, follow-up arranged, education complete) (1 point)</w:t>
      </w:r>
    </w:p>
    <w:p w14:paraId="2B1783D0" w14:textId="77777777" w:rsidR="00641766" w:rsidRPr="006A2515" w:rsidRDefault="00000000" w:rsidP="006A2515">
      <w:pPr>
        <w:pStyle w:val="Compact"/>
        <w:numPr>
          <w:ilvl w:val="0"/>
          <w:numId w:val="6"/>
        </w:numPr>
        <w:ind w:left="1080"/>
      </w:pPr>
      <w:r w:rsidRPr="006A2515">
        <w:t>Includes transition of care elements: follow-up within 7 days, medication reconciliation, patient education, communication to outpatient provider (2 points)</w:t>
      </w:r>
    </w:p>
    <w:p w14:paraId="402882ED" w14:textId="77777777" w:rsidR="00641766" w:rsidRPr="006A2515" w:rsidRDefault="00000000" w:rsidP="006A2515">
      <w:pPr>
        <w:pStyle w:val="Compact"/>
        <w:numPr>
          <w:ilvl w:val="0"/>
          <w:numId w:val="6"/>
        </w:numPr>
        <w:ind w:left="1080"/>
      </w:pPr>
      <w:r w:rsidRPr="006A2515">
        <w:t>Protocol is practical and implementable with specific thresholds and action items (1 point)</w:t>
      </w:r>
    </w:p>
    <w:bookmarkEnd w:id="0"/>
    <w:p w14:paraId="2CB33CBF" w14:textId="08313A5A" w:rsidR="00641766" w:rsidRDefault="00641766">
      <w:pPr>
        <w:pStyle w:val="BodyText"/>
      </w:pPr>
    </w:p>
    <w:p>
      <w:pPr>
        <w:jc w:val="center"/>
      </w:pPr>
      <w:r>
        <w:rPr>
          <w:color w:val="999999"/>
        </w:rPr>
        <w:t>____________________________________________________________</w:t>
      </w:r>
    </w:p>
    <w:p>
      <w:pPr>
        <w:jc w:val="center"/>
      </w:pPr>
      <w:r>
        <w:rPr>
          <w:i/>
          <w:color w:val="444444"/>
          <w:sz w:val="18"/>
        </w:rPr>
        <w:t>© 2026 NursingEdAI. All rights reserved.  |  www.nursingedai.com</w:t>
      </w:r>
    </w:p>
    <w:p>
      <w:pPr>
        <w:jc w:val="center"/>
      </w:pPr>
      <w:r>
        <w:rPr>
          <w:i/>
          <w:color w:val="666699"/>
          <w:sz w:val="16"/>
        </w:rPr>
        <w:t>Generated by NursingEdAI — AI-powered content tools for nursing faculty</w:t>
      </w:r>
    </w:p>
    <w:sectPr w:rsidR="0064176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A2C0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4693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0F2EA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00063979">
    <w:abstractNumId w:val="0"/>
  </w:num>
  <w:num w:numId="2" w16cid:durableId="1704869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7062773">
    <w:abstractNumId w:val="1"/>
  </w:num>
  <w:num w:numId="4" w16cid:durableId="22365616">
    <w:abstractNumId w:val="1"/>
  </w:num>
  <w:num w:numId="5" w16cid:durableId="499128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2506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41766"/>
    <w:rsid w:val="00133BA5"/>
    <w:rsid w:val="00641766"/>
    <w:rsid w:val="006A2515"/>
    <w:rsid w:val="00D12E18"/>
    <w:rsid w:val="00D67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C752E"/>
  <w15:docId w15:val="{59750967-2EFE-114B-847A-906FABFE9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2231</Words>
  <Characters>13209</Characters>
  <Application>Microsoft Office Word</Application>
  <DocSecurity>0</DocSecurity>
  <Lines>254</Lines>
  <Paragraphs>141</Paragraphs>
  <ScaleCrop>false</ScaleCrop>
  <Company/>
  <LinksUpToDate>false</LinksUpToDate>
  <CharactersWithSpaces>1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 742 Week 5 Quiz</dc:title>
  <dc:creator/>
  <cp:keywords/>
  <cp:lastModifiedBy>Paul Logan</cp:lastModifiedBy>
  <cp:revision>3</cp:revision>
  <dcterms:created xsi:type="dcterms:W3CDTF">2026-02-03T21:36:00Z</dcterms:created>
  <dcterms:modified xsi:type="dcterms:W3CDTF">2026-02-0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dvanced Heart Failure Management</vt:lpwstr>
  </property>
  <property fmtid="{D5CDD505-2E9C-101B-9397-08002B2CF9AE}" pid="8" name="toc-title">
    <vt:lpwstr>Table of contents</vt:lpwstr>
  </property>
</Properties>
</file>